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B3DA4" w:rsidRPr="000B3DA4" w:rsidRDefault="000B3DA4" w:rsidP="000B3DA4">
      <w:pPr>
        <w:shd w:val="clear" w:color="auto" w:fill="FFFFFF"/>
        <w:spacing w:before="375" w:after="100" w:afterAutospacing="1" w:line="240" w:lineRule="auto"/>
        <w:outlineLvl w:val="1"/>
        <w:rPr>
          <w:rFonts w:ascii="Segoe UI" w:eastAsia="Times New Roman" w:hAnsi="Segoe UI" w:cs="Segoe UI"/>
          <w:color w:val="343A40"/>
          <w:sz w:val="36"/>
          <w:szCs w:val="36"/>
        </w:rPr>
      </w:pPr>
      <w:r w:rsidRPr="000B3DA4">
        <w:rPr>
          <w:rFonts w:ascii="Segoe UI" w:eastAsia="Times New Roman" w:hAnsi="Segoe UI" w:cs="Segoe UI"/>
          <w:color w:val="343A40"/>
          <w:sz w:val="36"/>
          <w:szCs w:val="36"/>
        </w:rPr>
        <w:t>Week 8 - Scheduling Tasks Assignment</w:t>
      </w:r>
      <w:r w:rsidR="00BC7C42">
        <w:rPr>
          <w:rFonts w:ascii="Segoe UI" w:eastAsia="Times New Roman" w:hAnsi="Segoe UI" w:cs="Segoe UI"/>
          <w:color w:val="343A40"/>
          <w:sz w:val="36"/>
          <w:szCs w:val="36"/>
        </w:rPr>
        <w:t xml:space="preserve"> - Instructions</w:t>
      </w:r>
    </w:p>
    <w:p w:rsidR="00E608DC" w:rsidRDefault="00E608DC"/>
    <w:p w:rsidR="000B3DA4" w:rsidRDefault="000B3DA4">
      <w:r>
        <w:t>Windows Instructions</w:t>
      </w:r>
    </w:p>
    <w:p w:rsidR="000B3DA4" w:rsidRDefault="000B3DA4">
      <w:r>
        <w:t>Step 1 –</w:t>
      </w:r>
      <w:bookmarkStart w:id="0" w:name="_GoBack"/>
      <w:bookmarkEnd w:id="0"/>
    </w:p>
    <w:p w:rsidR="000B3DA4" w:rsidRDefault="000B3DA4">
      <w:r>
        <w:rPr>
          <w:noProof/>
        </w:rPr>
        <w:drawing>
          <wp:inline distT="0" distB="0" distL="0" distR="0" wp14:anchorId="68B74FBE" wp14:editId="641B6540">
            <wp:extent cx="2013857" cy="1539224"/>
            <wp:effectExtent l="0" t="0" r="5715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035137" cy="1555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3DA4" w:rsidRDefault="000B3DA4"/>
    <w:p w:rsidR="000B3DA4" w:rsidRDefault="000B3DA4">
      <w:r>
        <w:t>Step 2</w:t>
      </w:r>
    </w:p>
    <w:p w:rsidR="000B3DA4" w:rsidRDefault="000B3DA4">
      <w:r>
        <w:rPr>
          <w:noProof/>
        </w:rPr>
        <w:drawing>
          <wp:inline distT="0" distB="0" distL="0" distR="0" wp14:anchorId="566FE21F" wp14:editId="654A5BC8">
            <wp:extent cx="1475014" cy="162204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490946" cy="1639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3DA4" w:rsidRDefault="000B3DA4"/>
    <w:p w:rsidR="000B3DA4" w:rsidRDefault="000B3DA4">
      <w:r>
        <w:t xml:space="preserve">Step 3 – </w:t>
      </w:r>
    </w:p>
    <w:p w:rsidR="000B3DA4" w:rsidRDefault="000B3DA4">
      <w:r>
        <w:rPr>
          <w:noProof/>
        </w:rPr>
        <w:drawing>
          <wp:inline distT="0" distB="0" distL="0" distR="0" wp14:anchorId="09DE46A0" wp14:editId="6212EB81">
            <wp:extent cx="1540329" cy="1350421"/>
            <wp:effectExtent l="0" t="0" r="3175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563137" cy="1370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7C42" w:rsidRDefault="00BC7C42"/>
    <w:p w:rsidR="00BC7C42" w:rsidRDefault="00BC7C42"/>
    <w:p w:rsidR="00BC7C42" w:rsidRPr="00BC7C42" w:rsidRDefault="00BC7C42">
      <w:pPr>
        <w:rPr>
          <w:b/>
        </w:rPr>
      </w:pPr>
      <w:r w:rsidRPr="00BC7C42">
        <w:rPr>
          <w:b/>
        </w:rPr>
        <w:lastRenderedPageBreak/>
        <w:t>Linux –</w:t>
      </w:r>
    </w:p>
    <w:p w:rsidR="00BC7C42" w:rsidRDefault="00BC7C42">
      <w:pPr>
        <w:rPr>
          <w:rFonts w:ascii="Arial" w:hAnsi="Arial" w:cs="Arial"/>
          <w:b/>
          <w:bCs/>
          <w:color w:val="333333"/>
          <w:sz w:val="20"/>
          <w:szCs w:val="20"/>
          <w:shd w:val="clear" w:color="auto" w:fill="FFFFFF"/>
        </w:rPr>
      </w:pPr>
      <w:r>
        <w:rPr>
          <w:rFonts w:ascii="Arial" w:hAnsi="Arial" w:cs="Arial"/>
          <w:b/>
          <w:bCs/>
          <w:color w:val="333333"/>
          <w:sz w:val="20"/>
          <w:szCs w:val="20"/>
          <w:shd w:val="clear" w:color="auto" w:fill="FFFFFF"/>
        </w:rPr>
        <w:t>* * * * * C:\IT414-VictorIfezue\week8Assignment\mainProject.py &gt;/dev/null 2&gt;&amp;1</w:t>
      </w:r>
    </w:p>
    <w:p w:rsidR="00BC7C42" w:rsidRDefault="00BC7C42">
      <w:pPr>
        <w:rPr>
          <w:rFonts w:ascii="Arial" w:hAnsi="Arial" w:cs="Arial"/>
          <w:b/>
          <w:bCs/>
          <w:color w:val="333333"/>
          <w:sz w:val="20"/>
          <w:szCs w:val="20"/>
          <w:shd w:val="clear" w:color="auto" w:fill="FFFFFF"/>
        </w:rPr>
      </w:pPr>
    </w:p>
    <w:p w:rsidR="00BC7C42" w:rsidRPr="00BC7C42" w:rsidRDefault="00BC7C42" w:rsidP="00BC7C4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" w:eastAsia="Times New Roman" w:hAnsi="Courier" w:cs="Courier New"/>
          <w:color w:val="212529"/>
          <w:sz w:val="20"/>
          <w:szCs w:val="20"/>
        </w:rPr>
      </w:pP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 </w:t>
      </w: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 </w:t>
      </w: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&lt;</w:t>
      </w:r>
      <w:proofErr w:type="gramStart"/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string&gt;</w:t>
      </w:r>
      <w:proofErr w:type="gramEnd"/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 xml:space="preserve">python </w:t>
      </w:r>
      <w:r>
        <w:rPr>
          <w:rFonts w:ascii="Courier" w:eastAsia="Times New Roman" w:hAnsi="Courier" w:cs="Courier New"/>
          <w:color w:val="212529"/>
          <w:sz w:val="20"/>
          <w:szCs w:val="20"/>
        </w:rPr>
        <w:t>/IT414-VictorIfezue/week8Assignment/</w:t>
      </w: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 xml:space="preserve">mainProject.py </w:t>
      </w: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&lt;/string&gt;</w:t>
      </w:r>
    </w:p>
    <w:p w:rsidR="00BC7C42" w:rsidRDefault="00BC7C42">
      <w:pPr>
        <w:rPr>
          <w:rFonts w:ascii="Arial" w:hAnsi="Arial" w:cs="Arial"/>
          <w:b/>
          <w:bCs/>
          <w:color w:val="333333"/>
          <w:sz w:val="20"/>
          <w:szCs w:val="20"/>
          <w:shd w:val="clear" w:color="auto" w:fill="FFFFFF"/>
        </w:rPr>
      </w:pPr>
    </w:p>
    <w:p w:rsidR="00BC7C42" w:rsidRDefault="00BC7C42">
      <w:pPr>
        <w:rPr>
          <w:rFonts w:ascii="Arial" w:hAnsi="Arial" w:cs="Arial"/>
          <w:b/>
          <w:bCs/>
          <w:color w:val="333333"/>
          <w:sz w:val="20"/>
          <w:szCs w:val="20"/>
          <w:shd w:val="clear" w:color="auto" w:fill="FFFFFF"/>
        </w:rPr>
      </w:pPr>
    </w:p>
    <w:p w:rsidR="00BC7C42" w:rsidRDefault="00BC7C42">
      <w:pPr>
        <w:rPr>
          <w:rFonts w:ascii="Arial" w:hAnsi="Arial" w:cs="Arial"/>
          <w:b/>
          <w:bCs/>
          <w:color w:val="333333"/>
          <w:sz w:val="20"/>
          <w:szCs w:val="20"/>
          <w:shd w:val="clear" w:color="auto" w:fill="FFFFFF"/>
        </w:rPr>
      </w:pPr>
      <w:r>
        <w:rPr>
          <w:rFonts w:ascii="Arial" w:hAnsi="Arial" w:cs="Arial"/>
          <w:b/>
          <w:bCs/>
          <w:color w:val="333333"/>
          <w:sz w:val="20"/>
          <w:szCs w:val="20"/>
          <w:shd w:val="clear" w:color="auto" w:fill="FFFFFF"/>
        </w:rPr>
        <w:t>Mac</w:t>
      </w:r>
    </w:p>
    <w:p w:rsidR="00BC7C42" w:rsidRDefault="00BC7C42">
      <w:pPr>
        <w:rPr>
          <w:rFonts w:ascii="Arial" w:hAnsi="Arial" w:cs="Arial"/>
          <w:b/>
          <w:bCs/>
          <w:color w:val="333333"/>
          <w:sz w:val="20"/>
          <w:szCs w:val="20"/>
          <w:shd w:val="clear" w:color="auto" w:fill="FFFFFF"/>
        </w:rPr>
      </w:pPr>
    </w:p>
    <w:p w:rsidR="00BC7C42" w:rsidRPr="00BC7C42" w:rsidRDefault="00BC7C42" w:rsidP="00BC7C4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" w:eastAsia="Times New Roman" w:hAnsi="Courier" w:cs="Courier New"/>
          <w:color w:val="212529"/>
          <w:sz w:val="20"/>
          <w:szCs w:val="20"/>
        </w:rPr>
      </w:pPr>
      <w:proofErr w:type="gramStart"/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&lt;?xml</w:t>
      </w:r>
      <w:proofErr w:type="gramEnd"/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 xml:space="preserve"> version="1.0" encoding="UTF-8"?&gt;</w:t>
      </w:r>
    </w:p>
    <w:p w:rsidR="00BC7C42" w:rsidRPr="00BC7C42" w:rsidRDefault="00BC7C42" w:rsidP="00BC7C4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" w:eastAsia="Times New Roman" w:hAnsi="Courier" w:cs="Courier New"/>
          <w:color w:val="212529"/>
          <w:sz w:val="20"/>
          <w:szCs w:val="20"/>
        </w:rPr>
      </w:pPr>
      <w:proofErr w:type="gramStart"/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&lt;!DOCTYPE</w:t>
      </w:r>
      <w:proofErr w:type="gramEnd"/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 xml:space="preserve"> </w:t>
      </w:r>
      <w:proofErr w:type="spellStart"/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plist</w:t>
      </w:r>
      <w:proofErr w:type="spellEnd"/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 xml:space="preserve"> PUBLIC "-//Apple//DTD PLIST 1.0//EN" "http://www.apple.com/DTDs/PropertyList-1.0.dtd"&gt;</w:t>
      </w:r>
    </w:p>
    <w:p w:rsidR="00BC7C42" w:rsidRPr="00BC7C42" w:rsidRDefault="00BC7C42" w:rsidP="00BC7C4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" w:eastAsia="Times New Roman" w:hAnsi="Courier" w:cs="Courier New"/>
          <w:color w:val="212529"/>
          <w:sz w:val="20"/>
          <w:szCs w:val="20"/>
        </w:rPr>
      </w:pP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&lt;</w:t>
      </w:r>
      <w:proofErr w:type="spellStart"/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plist</w:t>
      </w:r>
      <w:proofErr w:type="spellEnd"/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 xml:space="preserve"> version="1.0"&gt;</w:t>
      </w:r>
    </w:p>
    <w:p w:rsidR="00BC7C42" w:rsidRPr="00BC7C42" w:rsidRDefault="00BC7C42" w:rsidP="00BC7C4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" w:eastAsia="Times New Roman" w:hAnsi="Courier" w:cs="Courier New"/>
          <w:color w:val="212529"/>
          <w:sz w:val="20"/>
          <w:szCs w:val="20"/>
        </w:rPr>
      </w:pP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 </w:t>
      </w: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 </w:t>
      </w: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&lt;</w:t>
      </w:r>
      <w:proofErr w:type="spellStart"/>
      <w:proofErr w:type="gramStart"/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dict</w:t>
      </w:r>
      <w:proofErr w:type="spellEnd"/>
      <w:proofErr w:type="gramEnd"/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&gt;</w:t>
      </w:r>
    </w:p>
    <w:p w:rsidR="00BC7C42" w:rsidRPr="00BC7C42" w:rsidRDefault="00BC7C42" w:rsidP="00BC7C4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" w:eastAsia="Times New Roman" w:hAnsi="Courier" w:cs="Courier New"/>
          <w:color w:val="212529"/>
          <w:sz w:val="20"/>
          <w:szCs w:val="20"/>
        </w:rPr>
      </w:pP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 </w:t>
      </w: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 </w:t>
      </w: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 </w:t>
      </w: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 </w:t>
      </w: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&lt;</w:t>
      </w:r>
      <w:proofErr w:type="gramStart"/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key&gt;</w:t>
      </w:r>
      <w:proofErr w:type="gramEnd"/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Label&lt;/key&gt;</w:t>
      </w:r>
    </w:p>
    <w:p w:rsidR="00BC7C42" w:rsidRPr="00BC7C42" w:rsidRDefault="00BC7C42" w:rsidP="00BC7C4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" w:eastAsia="Times New Roman" w:hAnsi="Courier" w:cs="Courier New"/>
          <w:color w:val="212529"/>
          <w:sz w:val="20"/>
          <w:szCs w:val="20"/>
        </w:rPr>
      </w:pP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 </w:t>
      </w: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 </w:t>
      </w: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 </w:t>
      </w: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 </w:t>
      </w: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&lt;string&gt;</w:t>
      </w:r>
      <w:proofErr w:type="spellStart"/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com.example.app</w:t>
      </w:r>
      <w:proofErr w:type="spellEnd"/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&lt;/string&gt;</w:t>
      </w:r>
    </w:p>
    <w:p w:rsidR="00BC7C42" w:rsidRPr="00BC7C42" w:rsidRDefault="00BC7C42" w:rsidP="00BC7C4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" w:eastAsia="Times New Roman" w:hAnsi="Courier" w:cs="Courier New"/>
          <w:color w:val="212529"/>
          <w:sz w:val="20"/>
          <w:szCs w:val="20"/>
        </w:rPr>
      </w:pP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 </w:t>
      </w: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 </w:t>
      </w: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 </w:t>
      </w: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 </w:t>
      </w: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&lt;</w:t>
      </w:r>
      <w:proofErr w:type="gramStart"/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key&gt;</w:t>
      </w:r>
      <w:proofErr w:type="gramEnd"/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Program&lt;/key&gt;</w:t>
      </w:r>
    </w:p>
    <w:p w:rsidR="00BC7C42" w:rsidRPr="00BC7C42" w:rsidRDefault="00BC7C42" w:rsidP="00BC7C4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" w:eastAsia="Times New Roman" w:hAnsi="Courier" w:cs="Courier New"/>
          <w:color w:val="212529"/>
          <w:sz w:val="20"/>
          <w:szCs w:val="20"/>
        </w:rPr>
      </w:pP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 </w:t>
      </w: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 </w:t>
      </w: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&lt;</w:t>
      </w:r>
      <w:proofErr w:type="gramStart"/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string&gt;</w:t>
      </w:r>
      <w:proofErr w:type="gramEnd"/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 xml:space="preserve">python </w:t>
      </w:r>
      <w:r>
        <w:rPr>
          <w:rFonts w:ascii="Courier" w:eastAsia="Times New Roman" w:hAnsi="Courier" w:cs="Courier New"/>
          <w:color w:val="212529"/>
          <w:sz w:val="20"/>
          <w:szCs w:val="20"/>
        </w:rPr>
        <w:t>/IT414-VictorIfezue/week8Assignment/</w:t>
      </w: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mainProject.py &lt;/string&gt;</w:t>
      </w:r>
    </w:p>
    <w:p w:rsidR="00BC7C42" w:rsidRPr="00BC7C42" w:rsidRDefault="00BC7C42" w:rsidP="00BC7C4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" w:eastAsia="Times New Roman" w:hAnsi="Courier" w:cs="Courier New"/>
          <w:color w:val="212529"/>
          <w:sz w:val="20"/>
          <w:szCs w:val="20"/>
        </w:rPr>
      </w:pP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 </w:t>
      </w: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 </w:t>
      </w: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 </w:t>
      </w: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 </w:t>
      </w: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&lt;</w:t>
      </w:r>
      <w:proofErr w:type="gramStart"/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key&gt;</w:t>
      </w:r>
      <w:proofErr w:type="spellStart"/>
      <w:proofErr w:type="gramEnd"/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StartInterval</w:t>
      </w:r>
      <w:proofErr w:type="spellEnd"/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&lt;/key&gt;</w:t>
      </w:r>
    </w:p>
    <w:p w:rsidR="00BC7C42" w:rsidRPr="00BC7C42" w:rsidRDefault="00BC7C42" w:rsidP="00BC7C4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" w:eastAsia="Times New Roman" w:hAnsi="Courier" w:cs="Courier New"/>
          <w:color w:val="212529"/>
          <w:sz w:val="20"/>
          <w:szCs w:val="20"/>
        </w:rPr>
      </w:pP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 </w:t>
      </w: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 </w:t>
      </w: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 </w:t>
      </w: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 </w:t>
      </w:r>
      <w:r>
        <w:rPr>
          <w:rFonts w:ascii="Courier" w:eastAsia="Times New Roman" w:hAnsi="Courier" w:cs="Courier New"/>
          <w:color w:val="212529"/>
          <w:sz w:val="20"/>
          <w:szCs w:val="20"/>
        </w:rPr>
        <w:t>&lt;</w:t>
      </w:r>
      <w:proofErr w:type="gramStart"/>
      <w:r>
        <w:rPr>
          <w:rFonts w:ascii="Courier" w:eastAsia="Times New Roman" w:hAnsi="Courier" w:cs="Courier New"/>
          <w:color w:val="212529"/>
          <w:sz w:val="20"/>
          <w:szCs w:val="20"/>
        </w:rPr>
        <w:t>integer&gt;</w:t>
      </w:r>
      <w:proofErr w:type="gramEnd"/>
      <w:r>
        <w:rPr>
          <w:rFonts w:ascii="Courier" w:eastAsia="Times New Roman" w:hAnsi="Courier" w:cs="Courier New"/>
          <w:color w:val="212529"/>
          <w:sz w:val="20"/>
          <w:szCs w:val="20"/>
        </w:rPr>
        <w:t>14</w:t>
      </w: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400</w:t>
      </w:r>
      <w:r w:rsidRPr="00BC7C42">
        <w:rPr>
          <w:rFonts w:ascii="Tahoma" w:eastAsia="Times New Roman" w:hAnsi="Tahoma" w:cs="Tahoma"/>
          <w:color w:val="212529"/>
          <w:sz w:val="20"/>
          <w:szCs w:val="20"/>
        </w:rPr>
        <w:t>‬</w:t>
      </w: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&lt;/integer&gt;</w:t>
      </w:r>
    </w:p>
    <w:p w:rsidR="00BC7C42" w:rsidRPr="00BC7C42" w:rsidRDefault="00BC7C42" w:rsidP="00BC7C4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" w:eastAsia="Times New Roman" w:hAnsi="Courier" w:cs="Courier New"/>
          <w:color w:val="212529"/>
          <w:sz w:val="20"/>
          <w:szCs w:val="20"/>
        </w:rPr>
      </w:pP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 </w:t>
      </w: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 </w:t>
      </w: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&lt;/</w:t>
      </w:r>
      <w:proofErr w:type="spellStart"/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dict</w:t>
      </w:r>
      <w:proofErr w:type="spellEnd"/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&gt;</w:t>
      </w:r>
    </w:p>
    <w:p w:rsidR="00BC7C42" w:rsidRPr="00BC7C42" w:rsidRDefault="00BC7C42" w:rsidP="00BC7C4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1"/>
          <w:szCs w:val="21"/>
        </w:rPr>
      </w:pPr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&lt;/</w:t>
      </w:r>
      <w:proofErr w:type="spellStart"/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plist</w:t>
      </w:r>
      <w:proofErr w:type="spellEnd"/>
      <w:r w:rsidRPr="00BC7C42">
        <w:rPr>
          <w:rFonts w:ascii="Courier" w:eastAsia="Times New Roman" w:hAnsi="Courier" w:cs="Courier New"/>
          <w:color w:val="212529"/>
          <w:sz w:val="20"/>
          <w:szCs w:val="20"/>
        </w:rPr>
        <w:t>&gt;</w:t>
      </w:r>
    </w:p>
    <w:p w:rsidR="00BC7C42" w:rsidRDefault="00BC7C42">
      <w:pPr>
        <w:rPr>
          <w:rFonts w:ascii="Arial" w:hAnsi="Arial" w:cs="Arial"/>
          <w:b/>
          <w:bCs/>
          <w:color w:val="333333"/>
          <w:sz w:val="20"/>
          <w:szCs w:val="20"/>
          <w:shd w:val="clear" w:color="auto" w:fill="FFFFFF"/>
        </w:rPr>
      </w:pPr>
    </w:p>
    <w:p w:rsidR="00BC7C42" w:rsidRDefault="00BC7C42"/>
    <w:p w:rsidR="00BC7C42" w:rsidRDefault="00BC7C42"/>
    <w:sectPr w:rsidR="00BC7C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wNDGxMDc0NTIyNjZV0lEKTi0uzszPAykwrAUAg9hmniwAAAA="/>
  </w:docVars>
  <w:rsids>
    <w:rsidRoot w:val="000B3DA4"/>
    <w:rsid w:val="000B3DA4"/>
    <w:rsid w:val="00BC7C42"/>
    <w:rsid w:val="00E60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0AC21BA-1050-411C-A7E9-309B15A61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B3DA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B3DA4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C7C4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C7C4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C7C4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69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3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103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Ifezue</dc:creator>
  <cp:keywords/>
  <dc:description/>
  <cp:lastModifiedBy>Victor Ifezue</cp:lastModifiedBy>
  <cp:revision>2</cp:revision>
  <dcterms:created xsi:type="dcterms:W3CDTF">2020-05-25T15:00:00Z</dcterms:created>
  <dcterms:modified xsi:type="dcterms:W3CDTF">2020-05-25T15:44:00Z</dcterms:modified>
</cp:coreProperties>
</file>